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Vaccine brand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oderna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fize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xpos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0 [27.00 - 35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0 [27.00 - 35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62 (8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2 (8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83 (8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88 (8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1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19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3 (3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3 (3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1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2 (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7 (3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0 (3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8 (4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6 (4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9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6 (3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0 (3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1 (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 [8.00 - 29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 [16.00 - 50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 [9.00 - 29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18.00 - 54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 (2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5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08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21 (2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8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 (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2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9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92 (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2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3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0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0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7 (1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3 (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 (3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 (3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73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8 (3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40 (1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7 (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3 (2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2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46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74 (23.1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03Z</dcterms:created>
  <dcterms:modified xsi:type="dcterms:W3CDTF">2024-06-14T09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